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B5A427" w14:textId="35BCD651" w:rsidR="00930BBF" w:rsidRPr="00C433EF" w:rsidRDefault="00D67064" w:rsidP="00C433EF">
      <w:r w:rsidRPr="00D67064">
        <w:rPr>
          <w:noProof/>
        </w:rPr>
        <w:drawing>
          <wp:inline distT="0" distB="0" distL="0" distR="0" wp14:anchorId="7AA12781" wp14:editId="7AB61126">
            <wp:extent cx="5943600" cy="49898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8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30BBF" w:rsidRPr="00C433EF" w:rsidSect="00395A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DUwNLM0MjMzM7VQ0lEKTi0uzszPAykwqQUA0PjglSwAAAA="/>
  </w:docVars>
  <w:rsids>
    <w:rsidRoot w:val="00C433EF"/>
    <w:rsid w:val="00395A12"/>
    <w:rsid w:val="003A05A8"/>
    <w:rsid w:val="00930BBF"/>
    <w:rsid w:val="00C433EF"/>
    <w:rsid w:val="00D67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230C3"/>
  <w15:chartTrackingRefBased/>
  <w15:docId w15:val="{ACE9844F-64AB-40F1-9EAA-2F3A0A58B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uk Aygun Dalbay</dc:creator>
  <cp:keywords/>
  <dc:description/>
  <cp:lastModifiedBy>Faruk Aygun Dalbay</cp:lastModifiedBy>
  <cp:revision>4</cp:revision>
  <dcterms:created xsi:type="dcterms:W3CDTF">2020-01-15T20:50:00Z</dcterms:created>
  <dcterms:modified xsi:type="dcterms:W3CDTF">2020-01-16T16:14:00Z</dcterms:modified>
</cp:coreProperties>
</file>